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Nurse position at [Hospital/Clinic Name] in Egypt Cairo. As a dedicated and compassionate nursing professional with [X years] of experience in delivering high-quality patient care, I am eager to contribute my skills and expertise to the vibrant healthcare environment of Egypt. My background, combined with my commitment to cultural adaptability and medical excellence, aligns perfectly with the values of your organization. This cover letter outlines my qualifications and passion for nursing in Egypt Cairo, where I am determined to make a meaningful impact.</w:t>
      </w:r>
    </w:p>
    <w:bookmarkStart w:id="20" w:name="professional-background-and-expertise"/>
    <w:p>
      <w:pPr>
        <w:pStyle w:val="Heading2"/>
      </w:pPr>
      <w:r>
        <w:t xml:space="preserve">Professional Background and Expertise</w:t>
      </w:r>
    </w:p>
    <w:p>
      <w:pPr>
        <w:pStyle w:val="FirstParagraph"/>
      </w:pPr>
      <w:r>
        <w:t xml:space="preserve">As a qualified Nurse with [specific certifications, e.g., BSN, RN, or specialized training], I have consistently demonstrated my ability to provide safe, effective care across diverse clinical settings. My career has been rooted in patient-centered care, where I prioritize empathy, communication, and precision. Over the years, I have worked in various healthcare environments—from acute care hospitals to community clinics—gaining a comprehensive understanding of nursing practices that can be tailored to the unique needs of Egypt Cairo.</w:t>
      </w:r>
    </w:p>
    <w:p>
      <w:pPr>
        <w:pStyle w:val="BodyText"/>
      </w:pPr>
      <w:r>
        <w:t xml:space="preserve">One of my most significant achievements was [mention a specific accomplishment, e.g., "leading a team to improve patient recovery rates by 20% through evidence-based interventions"]. This experience reinforced my belief that nursing is not just about technical skills but also about building trust and fostering hope. In Egypt Cairo, where the healthcare landscape is evolving rapidly, I am excited to bring this same dedication to your institution.</w:t>
      </w:r>
    </w:p>
    <w:bookmarkEnd w:id="20"/>
    <w:bookmarkStart w:id="21" w:name="why-egypt-cairo"/>
    <w:p>
      <w:pPr>
        <w:pStyle w:val="Heading2"/>
      </w:pPr>
      <w:r>
        <w:t xml:space="preserve">Why Egypt Cairo?</w:t>
      </w:r>
    </w:p>
    <w:p>
      <w:pPr>
        <w:pStyle w:val="FirstParagraph"/>
      </w:pPr>
      <w:r>
        <w:t xml:space="preserve">Egypt Cairo has always been a place of profound cultural richness and professional opportunity for healthcare professionals like myself. The city’s dynamic population, coupled with its growing emphasis on modern medical infrastructure, presents an exciting environment for nurses who are eager to contribute to meaningful change. I am particularly drawn to [Hospital/Clinic Name] because of its reputation for [mention a specific strength, e.g., "innovative patient care programs" or "community health initiatives"]. I am confident that my skills in [specific areas, e.g., critical care, pediatric nursing, or geriatric care] will complement your team’s mission to provide exceptional healthcare services.</w:t>
      </w:r>
    </w:p>
    <w:p>
      <w:pPr>
        <w:pStyle w:val="BodyText"/>
      </w:pPr>
      <w:r>
        <w:t xml:space="preserve">My understanding of the Egyptian healthcare system is grounded in both academic study and practical experience. I have researched the challenges and opportunities facing nurses in Cairo, such as [mention relevant topics, e.g., "increasing demand for specialized care" or "integration of technology in clinical settings"]. I am eager to collaborate with your team to address these challenges while adhering to the highest standards of professionalism and ethical practice.</w:t>
      </w:r>
    </w:p>
    <w:bookmarkEnd w:id="21"/>
    <w:bookmarkStart w:id="22" w:name="adaptability-and-cultural-sensitivity"/>
    <w:p>
      <w:pPr>
        <w:pStyle w:val="Heading2"/>
      </w:pPr>
      <w:r>
        <w:t xml:space="preserve">Adaptability and Cultural Sensitivity</w:t>
      </w:r>
    </w:p>
    <w:p>
      <w:pPr>
        <w:pStyle w:val="FirstParagraph"/>
      </w:pPr>
      <w:r>
        <w:t xml:space="preserve">Working as a Nurse in Egypt Cairo requires not only medical expertise but also cultural sensitivity. I have experience working with diverse populations, which has taught me the importance of respecting local customs, traditions, and communication styles. For instance, during my time [mention any international experience or training], I learned to navigate cross-cultural interactions with humility and openness. This adaptability ensures that I can effectively support patients and colleagues in Cairo’s multicultural environment.</w:t>
      </w:r>
    </w:p>
    <w:p>
      <w:pPr>
        <w:pStyle w:val="BodyText"/>
      </w:pPr>
      <w:r>
        <w:t xml:space="preserve">I am also committed to continuous learning. I have taken courses on [specific topics relevant to Egypt, e.g., "public health policies in the Middle East" or "cultural competence in healthcare"], which have deepened my understanding of the unique healthcare needs of Egyptian communities. I am enthusiastic about further immersing myself in Cairo’s medical landscape and contributing to its growth.</w:t>
      </w:r>
    </w:p>
    <w:bookmarkEnd w:id="22"/>
    <w:bookmarkStart w:id="23" w:name="passion-for-nursing-and-community-impact"/>
    <w:p>
      <w:pPr>
        <w:pStyle w:val="Heading2"/>
      </w:pPr>
      <w:r>
        <w:t xml:space="preserve">Passion for Nursing and Community Impact</w:t>
      </w:r>
    </w:p>
    <w:p>
      <w:pPr>
        <w:pStyle w:val="FirstParagraph"/>
      </w:pPr>
      <w:r>
        <w:t xml:space="preserve">Nursing is more than a profession for me—it is a calling. In Egypt Cairo, I see an opportunity to make a lasting impact on individuals, families, and the broader community. Whether it is through direct patient care, health education initiatives, or supporting clinical teams, I am dedicated to advancing the well-being of those in need. My goal is to be a reliable partner in your organization’s mission to improve health outcomes and foster trust within the community.</w:t>
      </w:r>
    </w:p>
    <w:p>
      <w:pPr>
        <w:pStyle w:val="BodyText"/>
      </w:pPr>
      <w:r>
        <w:t xml:space="preserve">One of my core values is [mention a personal value, e.g., "compassion for every patient"], which I believe aligns with the ethos of nursing in Egypt Cairo. I am particularly inspired by the work of [mention a local nurse or organization in Cairo, if applicable], and I aim to carry forward their legacy of service and excellence.</w:t>
      </w:r>
    </w:p>
    <w:bookmarkEnd w:id="23"/>
    <w:bookmarkStart w:id="24" w:name="conclusion"/>
    <w:p>
      <w:pPr>
        <w:pStyle w:val="Heading2"/>
      </w:pPr>
      <w:r>
        <w:t xml:space="preserve">Conclusion</w:t>
      </w:r>
    </w:p>
    <w:p>
      <w:pPr>
        <w:pStyle w:val="FirstParagraph"/>
      </w:pPr>
      <w:r>
        <w:t xml:space="preserve">In conclusion, I am eager to bring my experience, adaptability, and passion for nursing to your team in Egypt Cairo. My commitment to patient care, combined with my understanding of the region’s healthcare landscape, makes me a strong candidate for this position. I would be honored to contribute to [Hospital/Clinic Name]’s mission of providing exceptional care and making a difference in the lives of patients and their families.</w:t>
      </w:r>
    </w:p>
    <w:p>
      <w:pPr>
        <w:pStyle w:val="BodyText"/>
      </w:pPr>
      <w:r>
        <w:t xml:space="preserve">Thank you for considering my application. I look forward to the opportunity to discuss how my skills and dedication can benefit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Egypt Cairo</dc:title>
  <dc:creator/>
  <cp:keywords/>
  <dcterms:created xsi:type="dcterms:W3CDTF">2026-06-06T16:43:03Z</dcterms:created>
  <dcterms:modified xsi:type="dcterms:W3CDTF">2026-06-06T16:43:03Z</dcterms:modified>
</cp:coreProperties>
</file>

<file path=docProps/custom.xml><?xml version="1.0" encoding="utf-8"?>
<Properties xmlns="http://schemas.openxmlformats.org/officeDocument/2006/custom-properties" xmlns:vt="http://schemas.openxmlformats.org/officeDocument/2006/docPropsVTypes"/>
</file>